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CB519D" w14:textId="10FEB6A2" w:rsidR="00074C3B" w:rsidRDefault="00074C3B" w:rsidP="00074C3B">
      <w:pPr>
        <w:pStyle w:val="Heading2"/>
        <w:rPr>
          <w:lang w:val="en-GB"/>
        </w:rPr>
      </w:pPr>
      <w:r w:rsidRPr="00074C3B">
        <w:rPr>
          <w:lang w:val="en-GB"/>
        </w:rPr>
        <w:t>Lecture 2-classes and objects in java</w:t>
      </w:r>
    </w:p>
    <w:p w14:paraId="02BC626A" w14:textId="0658CD5E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. What is the main purpose of Object-Oriented Programming (OOP)?</w:t>
      </w:r>
    </w:p>
    <w:p w14:paraId="10183B2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o make programs run faster</w:t>
      </w:r>
    </w:p>
    <w:p w14:paraId="0CA1F4F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o organize information based on real-world objects</w:t>
      </w:r>
    </w:p>
    <w:p w14:paraId="3C3EFE7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o reduce the number of lines of code</w:t>
      </w:r>
    </w:p>
    <w:p w14:paraId="57B4320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o eliminate the need for variables</w:t>
      </w:r>
    </w:p>
    <w:p w14:paraId="36F035D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384E909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b</w:t>
      </w:r>
    </w:p>
    <w:p w14:paraId="390E9527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F7CC2E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2. In Java, what is a class?</w:t>
      </w:r>
    </w:p>
    <w:p w14:paraId="704DC13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A piece of data</w:t>
      </w:r>
    </w:p>
    <w:p w14:paraId="71F9C50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A type of method</w:t>
      </w:r>
    </w:p>
    <w:p w14:paraId="16086EF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A template defined by the programmer</w:t>
      </w:r>
    </w:p>
    <w:p w14:paraId="5C96CAD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An instance of an object</w:t>
      </w:r>
    </w:p>
    <w:p w14:paraId="1FF02EF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C4573B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c</w:t>
      </w:r>
    </w:p>
    <w:p w14:paraId="6F744A94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B5E049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3. What is an object in Java?</w:t>
      </w:r>
    </w:p>
    <w:p w14:paraId="40E28280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A blueprint for creating data</w:t>
      </w:r>
    </w:p>
    <w:p w14:paraId="4CB52F1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A piece of data made from a class template</w:t>
      </w:r>
    </w:p>
    <w:p w14:paraId="5DDC168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A method within a class</w:t>
      </w:r>
    </w:p>
    <w:p w14:paraId="5F58904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A variable declaration</w:t>
      </w:r>
    </w:p>
    <w:p w14:paraId="63A3FB3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4E842E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b</w:t>
      </w:r>
    </w:p>
    <w:p w14:paraId="7D5B1897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ACB4B0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4. Which of the following is true about member variables in a class?</w:t>
      </w:r>
    </w:p>
    <w:p w14:paraId="540ADE4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hey are always public</w:t>
      </w:r>
    </w:p>
    <w:p w14:paraId="3FFF331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hey store data the objects need</w:t>
      </w:r>
    </w:p>
    <w:p w14:paraId="3C581AF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hey can only be accessed by constructors</w:t>
      </w:r>
    </w:p>
    <w:p w14:paraId="1B0FBAF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d) They are defined inside methods</w:t>
      </w:r>
    </w:p>
    <w:p w14:paraId="45838C6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2AD8DD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b</w:t>
      </w:r>
    </w:p>
    <w:p w14:paraId="3726CC04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66D92A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5. What is the purpose of a constructor in Java?</w:t>
      </w:r>
    </w:p>
    <w:p w14:paraId="14A05C1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o destroy objects</w:t>
      </w:r>
    </w:p>
    <w:p w14:paraId="66FA0AD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o define member variables</w:t>
      </w:r>
    </w:p>
    <w:p w14:paraId="217EB93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o create a new object</w:t>
      </w:r>
    </w:p>
    <w:p w14:paraId="1593538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o override methods</w:t>
      </w:r>
    </w:p>
    <w:p w14:paraId="4FF8743A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98FBD8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c</w:t>
      </w:r>
    </w:p>
    <w:p w14:paraId="6A66791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8408F7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6. In Java, where does program execution begin?</w:t>
      </w:r>
    </w:p>
    <w:p w14:paraId="5FCDC5B0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he first line of any method</w:t>
      </w:r>
    </w:p>
    <w:p w14:paraId="7425E6F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he first line of the main method</w:t>
      </w:r>
    </w:p>
    <w:p w14:paraId="6D19D55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he class declaration</w:t>
      </w:r>
    </w:p>
    <w:p w14:paraId="131A352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he first member variable declaration</w:t>
      </w:r>
    </w:p>
    <w:p w14:paraId="6F76358A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4F0F28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b</w:t>
      </w:r>
    </w:p>
    <w:p w14:paraId="4A962281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CB67E6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7. What does the 'static' keyword mean when used with the main method?</w:t>
      </w:r>
    </w:p>
    <w:p w14:paraId="001D64C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The method belongs to the class, not objects of the class</w:t>
      </w:r>
    </w:p>
    <w:p w14:paraId="02B01B4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The method can only be called once</w:t>
      </w:r>
    </w:p>
    <w:p w14:paraId="39127B3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The method cannot access member variables</w:t>
      </w:r>
    </w:p>
    <w:p w14:paraId="150D8C5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The method is private</w:t>
      </w:r>
    </w:p>
    <w:p w14:paraId="43CEA9D2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A55B58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a</w:t>
      </w:r>
    </w:p>
    <w:p w14:paraId="7522E15F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62D031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8. What is method overloading in Java?</w:t>
      </w:r>
    </w:p>
    <w:p w14:paraId="17DC02F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Creating methods with the same name but different parameters</w:t>
      </w:r>
    </w:p>
    <w:p w14:paraId="6E6B6CE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b) Creating methods with different names but same parameters</w:t>
      </w:r>
    </w:p>
    <w:p w14:paraId="2A3D3D8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Overriding methods from a superclass</w:t>
      </w:r>
    </w:p>
    <w:p w14:paraId="0A6DF74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Creating methods that can only be called once</w:t>
      </w:r>
    </w:p>
    <w:p w14:paraId="37B5129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3897585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a</w:t>
      </w:r>
    </w:p>
    <w:p w14:paraId="2123E20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8A2449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9. What is the main advantage of method overloading?</w:t>
      </w:r>
    </w:p>
    <w:p w14:paraId="042F055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) It makes the program run faster</w:t>
      </w:r>
    </w:p>
    <w:p w14:paraId="1AEDA1D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b) It allows for better encapsulation</w:t>
      </w:r>
    </w:p>
    <w:p w14:paraId="2965B16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c) It reduces the need to remember different method names for similar operations</w:t>
      </w:r>
    </w:p>
    <w:p w14:paraId="3D52CA0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d) It automatically handles type conversion</w:t>
      </w:r>
    </w:p>
    <w:p w14:paraId="2C1C5431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5D6AEB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Answer: c</w:t>
      </w:r>
    </w:p>
    <w:p w14:paraId="27FAB226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79130B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0. What does the 'public' keyword mean when used with a member variable?</w:t>
      </w:r>
    </w:p>
    <w:p w14:paraId="7806152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variable can only be accessed within the class</w:t>
      </w:r>
    </w:p>
    <w:p w14:paraId="1C662FA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variable can be accessed from any class</w:t>
      </w:r>
    </w:p>
    <w:p w14:paraId="173E828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variable is constant and cannot be changed</w:t>
      </w:r>
    </w:p>
    <w:p w14:paraId="5421D6E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variable is only accessible in the package</w:t>
      </w:r>
    </w:p>
    <w:p w14:paraId="313EF4D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7431B5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b</w:t>
      </w:r>
    </w:p>
    <w:p w14:paraId="447DC16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770BD7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1. What does the 'private' keyword mean when used with a member variable?</w:t>
      </w:r>
    </w:p>
    <w:p w14:paraId="2B20870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variable can be accessed from any class</w:t>
      </w:r>
    </w:p>
    <w:p w14:paraId="19E8A50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variable can only be accessed within the class</w:t>
      </w:r>
    </w:p>
    <w:p w14:paraId="0D0FF20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variable is constant and cannot be changed</w:t>
      </w:r>
    </w:p>
    <w:p w14:paraId="37C5EE3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variable is only accessible in the package</w:t>
      </w:r>
    </w:p>
    <w:p w14:paraId="3F5143E5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BA688B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b</w:t>
      </w:r>
    </w:p>
    <w:p w14:paraId="2ED71312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C035D6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>12. What is the purpose of getter methods?</w:t>
      </w:r>
    </w:p>
    <w:p w14:paraId="7823E7C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o set values of private member variables</w:t>
      </w:r>
    </w:p>
    <w:p w14:paraId="14808F1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o create new objects</w:t>
      </w:r>
    </w:p>
    <w:p w14:paraId="22FD791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o access values of private member variables</w:t>
      </w:r>
    </w:p>
    <w:p w14:paraId="711B08C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o overload constructors</w:t>
      </w:r>
    </w:p>
    <w:p w14:paraId="352C6E3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48D2F8B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c</w:t>
      </w:r>
    </w:p>
    <w:p w14:paraId="376588C4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4D3C938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3. What is the purpose of setter methods?</w:t>
      </w:r>
    </w:p>
    <w:p w14:paraId="27F58BF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o get values of private member variables</w:t>
      </w:r>
    </w:p>
    <w:p w14:paraId="1206A93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o set values of private member variables</w:t>
      </w:r>
    </w:p>
    <w:p w14:paraId="2495945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o create new objects</w:t>
      </w:r>
    </w:p>
    <w:p w14:paraId="1967C74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o override methods</w:t>
      </w:r>
    </w:p>
    <w:p w14:paraId="3D54150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DB7968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b</w:t>
      </w:r>
    </w:p>
    <w:p w14:paraId="67163226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98EC0BB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4. Why is it generally recommended to make member variables private?</w:t>
      </w:r>
    </w:p>
    <w:p w14:paraId="5484B979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o improve program performance</w:t>
      </w:r>
    </w:p>
    <w:p w14:paraId="02CC343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o reduce memory usage</w:t>
      </w:r>
    </w:p>
    <w:p w14:paraId="6EFD0DD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o allow direct access from other classes</w:t>
      </w:r>
    </w:p>
    <w:p w14:paraId="7D08800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o control access and maintain data integrity</w:t>
      </w:r>
    </w:p>
    <w:p w14:paraId="4A240FEA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483649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d</w:t>
      </w:r>
    </w:p>
    <w:p w14:paraId="1FB6D3DE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43EAAB6A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5. In a memory model, how are primitive type variables represented?</w:t>
      </w:r>
    </w:p>
    <w:p w14:paraId="1CBECB1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As references to objects</w:t>
      </w:r>
    </w:p>
    <w:p w14:paraId="5E81F31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As boxes containing values</w:t>
      </w:r>
    </w:p>
    <w:p w14:paraId="3A56B87B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As methods</w:t>
      </w:r>
    </w:p>
    <w:p w14:paraId="2BF01057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As classes</w:t>
      </w:r>
    </w:p>
    <w:p w14:paraId="33AFA24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73F1ABB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 Answer: b</w:t>
      </w:r>
    </w:p>
    <w:p w14:paraId="1954E26C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87F0E6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6. In a memory model, how are object variables represented?</w:t>
      </w:r>
    </w:p>
    <w:p w14:paraId="6D58054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As boxes containing values</w:t>
      </w:r>
    </w:p>
    <w:p w14:paraId="64CEF3F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As references to objects in the heap</w:t>
      </w:r>
    </w:p>
    <w:p w14:paraId="72724B1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As methods</w:t>
      </w:r>
    </w:p>
    <w:p w14:paraId="25B7443D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As classes</w:t>
      </w:r>
    </w:p>
    <w:p w14:paraId="02C1A95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A890AAC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b</w:t>
      </w:r>
    </w:p>
    <w:p w14:paraId="566B538F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6E71751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7. What happens when you assign one object variable to another?</w:t>
      </w:r>
    </w:p>
    <w:p w14:paraId="11A5823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object is copied</w:t>
      </w:r>
    </w:p>
    <w:p w14:paraId="15806A72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A new object is created</w:t>
      </w:r>
    </w:p>
    <w:p w14:paraId="7A80465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reference is copied</w:t>
      </w:r>
    </w:p>
    <w:p w14:paraId="2616866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classes are merged</w:t>
      </w:r>
    </w:p>
    <w:p w14:paraId="492E72A2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15F0958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c</w:t>
      </w:r>
    </w:p>
    <w:p w14:paraId="49A64738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0B0718FF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8. What is the scope of a local variable in Java?</w:t>
      </w:r>
    </w:p>
    <w:p w14:paraId="2A56A67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entire class</w:t>
      </w:r>
    </w:p>
    <w:p w14:paraId="593CBCB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entire program</w:t>
      </w:r>
    </w:p>
    <w:p w14:paraId="0A203C4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block in which it is declared</w:t>
      </w:r>
    </w:p>
    <w:p w14:paraId="11B639E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Only within constructors</w:t>
      </w:r>
    </w:p>
    <w:p w14:paraId="16D91EC7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227E7E6E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c</w:t>
      </w:r>
    </w:p>
    <w:p w14:paraId="69C4F609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441F9A53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9. What is the scope of a member variable in Java?</w:t>
      </w:r>
    </w:p>
    <w:p w14:paraId="0B7040F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entire class</w:t>
      </w:r>
    </w:p>
    <w:p w14:paraId="6C78086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Only within methods</w:t>
      </w:r>
    </w:p>
    <w:p w14:paraId="53E77A16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Only within constructors</w:t>
      </w:r>
    </w:p>
    <w:p w14:paraId="7243850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   d) The block in which it is declared</w:t>
      </w:r>
    </w:p>
    <w:p w14:paraId="2352E14B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3D99B105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a</w:t>
      </w:r>
    </w:p>
    <w:p w14:paraId="4C28DE30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6E0BB51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20. What does the 'this' keyword refer to in Java?</w:t>
      </w:r>
    </w:p>
    <w:p w14:paraId="067EF124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) The current class</w:t>
      </w:r>
    </w:p>
    <w:p w14:paraId="4EF595F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b) The superclass</w:t>
      </w:r>
    </w:p>
    <w:p w14:paraId="3E872528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c) The current object</w:t>
      </w:r>
    </w:p>
    <w:p w14:paraId="61A9561B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d) The main method</w:t>
      </w:r>
    </w:p>
    <w:p w14:paraId="38593D33" w14:textId="77777777" w:rsidR="00F9130C" w:rsidRPr="00F9130C" w:rsidRDefault="00F9130C" w:rsidP="00F9130C">
      <w:pPr>
        <w:rPr>
          <w:sz w:val="22"/>
          <w:szCs w:val="22"/>
          <w:lang w:val="en-GB"/>
        </w:rPr>
      </w:pPr>
    </w:p>
    <w:p w14:paraId="528D9CE0" w14:textId="77777777" w:rsidR="00F9130C" w:rsidRPr="00F9130C" w:rsidRDefault="00F9130C" w:rsidP="00F9130C">
      <w:pPr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   Answer: c</w:t>
      </w:r>
    </w:p>
    <w:p w14:paraId="23192395" w14:textId="5801FC47" w:rsidR="00AE7A67" w:rsidRPr="00F9130C" w:rsidRDefault="00AE7A67" w:rsidP="00F9130C"/>
    <w:sectPr w:rsidR="00AE7A67" w:rsidRPr="00F913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74C3B"/>
    <w:rsid w:val="00444588"/>
    <w:rsid w:val="005A63AD"/>
    <w:rsid w:val="007665BC"/>
    <w:rsid w:val="00AE7A67"/>
    <w:rsid w:val="00D03C0D"/>
    <w:rsid w:val="00D778B3"/>
    <w:rsid w:val="00DC45B2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75</Words>
  <Characters>3853</Characters>
  <Application>Microsoft Office Word</Application>
  <DocSecurity>0</DocSecurity>
  <Lines>32</Lines>
  <Paragraphs>9</Paragraphs>
  <ScaleCrop>false</ScaleCrop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1:22:00Z</dcterms:created>
  <dcterms:modified xsi:type="dcterms:W3CDTF">2024-10-01T21:29:00Z</dcterms:modified>
</cp:coreProperties>
</file>